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1: Descriptive Statist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target measures for study 1, presented for Male, Female, and all speaker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Speak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 Speak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 Speaker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ptual Meas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elligibility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rticulatory Precision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oustic Meas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oustic VSA (kHz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inematic Meas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inematic VSA (mm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TB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Jaw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21:33:06Z</dcterms:created>
  <dcterms:modified xsi:type="dcterms:W3CDTF">2023-09-18T21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